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6B823" w14:textId="77777777" w:rsidR="003C7D79" w:rsidRDefault="003C7D79" w:rsidP="003C7D79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1902F161" w14:textId="77777777" w:rsidR="003C7D79" w:rsidRDefault="003C7D79" w:rsidP="003C7D79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2E0F6A60" w14:textId="77777777" w:rsidR="001170AA" w:rsidRPr="002271FC" w:rsidRDefault="001170AA" w:rsidP="00847CDC">
      <w:pPr>
        <w:pStyle w:val="PGTaskTitle"/>
        <w:rPr>
          <w:sz w:val="36"/>
        </w:rPr>
      </w:pPr>
      <w:r w:rsidRPr="002271FC">
        <w:t>Task 1 Run Length Encoding</w:t>
      </w:r>
      <w:r>
        <w:tab/>
      </w:r>
    </w:p>
    <w:p w14:paraId="1CA82E51" w14:textId="3965901D" w:rsidR="001170AA" w:rsidRDefault="001170AA" w:rsidP="00847CDC">
      <w:pPr>
        <w:pStyle w:val="PGTasktext"/>
      </w:pPr>
      <w:r>
        <w:t xml:space="preserve">The black and white </w:t>
      </w:r>
      <w:r w:rsidR="00535965">
        <w:t>i</w:t>
      </w:r>
      <w:r>
        <w:t>mage below contains 64 pixels.</w:t>
      </w:r>
    </w:p>
    <w:p w14:paraId="2C2D15B0" w14:textId="77777777" w:rsidR="003C7D79" w:rsidRDefault="00847CDC" w:rsidP="00847CDC">
      <w:pPr>
        <w:pStyle w:val="PGQuestion-toplevel"/>
      </w:pPr>
      <w:r>
        <w:t>1.</w:t>
      </w:r>
      <w:r>
        <w:tab/>
      </w:r>
      <w:r w:rsidR="001170AA">
        <w:t>How many bits would be used to represent the image?</w:t>
      </w:r>
    </w:p>
    <w:p w14:paraId="6C3A27CF" w14:textId="77777777" w:rsidR="003C7D79" w:rsidRDefault="003C7D79" w:rsidP="003C7D79">
      <w:pPr>
        <w:pStyle w:val="PGAnswerLines"/>
      </w:pPr>
    </w:p>
    <w:p w14:paraId="62A960F5" w14:textId="753CFE99" w:rsidR="001170AA" w:rsidRDefault="001170AA" w:rsidP="003C7D79">
      <w:pPr>
        <w:pStyle w:val="PGAnswerLines"/>
      </w:pPr>
    </w:p>
    <w:tbl>
      <w:tblPr>
        <w:tblW w:w="3176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97"/>
        <w:gridCol w:w="397"/>
        <w:gridCol w:w="397"/>
        <w:gridCol w:w="397"/>
        <w:gridCol w:w="397"/>
        <w:gridCol w:w="397"/>
        <w:gridCol w:w="397"/>
        <w:gridCol w:w="397"/>
      </w:tblGrid>
      <w:tr w:rsidR="001170AA" w:rsidRPr="002003C5" w14:paraId="1C53645E" w14:textId="77777777" w:rsidTr="006B7632">
        <w:trPr>
          <w:trHeight w:val="340"/>
          <w:jc w:val="center"/>
        </w:trPr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6F974AB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7AFD798B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692CB6E4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73712A28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76B3EDC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857615A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B3E94F5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AE55DFD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003C5" w14:paraId="57815DF6" w14:textId="77777777" w:rsidTr="006B7632">
        <w:trPr>
          <w:trHeight w:val="340"/>
          <w:jc w:val="center"/>
        </w:trPr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63E1921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5756DC8E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3A581E0F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6186038F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D43642E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D6733BE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B38E3C2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08633E3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003C5" w14:paraId="45F55AFC" w14:textId="77777777" w:rsidTr="006B7632">
        <w:trPr>
          <w:trHeight w:val="340"/>
          <w:jc w:val="center"/>
        </w:trPr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8FE7FAF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767523D4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06EC7242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37E7F35E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8702920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1E69181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568FCBE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7B50109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003C5" w14:paraId="4FA8F44E" w14:textId="77777777" w:rsidTr="006B7632">
        <w:trPr>
          <w:trHeight w:val="340"/>
          <w:jc w:val="center"/>
        </w:trPr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0B04F88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36E81A61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0148CC64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60D5C0F0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357A244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F8B8EF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7DB8570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B9AE0A6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003C5" w14:paraId="05F597FA" w14:textId="77777777" w:rsidTr="006B7632">
        <w:trPr>
          <w:trHeight w:val="340"/>
          <w:jc w:val="center"/>
        </w:trPr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FB1306D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</w:tcPr>
          <w:p w14:paraId="6B9B8223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</w:tcPr>
          <w:p w14:paraId="47DC6FED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</w:tcPr>
          <w:p w14:paraId="6EBEB0A2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48B3961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C2501E7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2C6AF39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B3CC8F1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003C5" w14:paraId="5DAA7343" w14:textId="77777777" w:rsidTr="006B7632">
        <w:trPr>
          <w:trHeight w:val="340"/>
          <w:jc w:val="center"/>
        </w:trPr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9D414CF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</w:tcPr>
          <w:p w14:paraId="182F0B83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</w:tcPr>
          <w:p w14:paraId="5FD970E9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33CD900F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01C5B20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AE0C600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C18ACB6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9A6C399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003C5" w14:paraId="3769463B" w14:textId="77777777" w:rsidTr="006B7632">
        <w:trPr>
          <w:trHeight w:val="340"/>
          <w:jc w:val="center"/>
        </w:trPr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F14B165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</w:tcPr>
          <w:p w14:paraId="07E66AA7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2D963EFE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77FB6432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23FCEC6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4EC381A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53123CC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373E99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003C5" w14:paraId="40B894C5" w14:textId="77777777" w:rsidTr="006B7632">
        <w:trPr>
          <w:trHeight w:val="340"/>
          <w:jc w:val="center"/>
        </w:trPr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000000" w:themeFill="text1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CB80652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1AD75D2B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531E0B3E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</w:tcPr>
          <w:p w14:paraId="42A23472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3C2DAF8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55748F7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09702A6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397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C4D68C0" w14:textId="77777777" w:rsidR="001170AA" w:rsidRPr="002003C5" w:rsidRDefault="001170AA" w:rsidP="006B7632">
            <w:pPr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</w:tbl>
    <w:p w14:paraId="47A2893E" w14:textId="77777777" w:rsidR="001170AA" w:rsidRPr="002003C5" w:rsidRDefault="001170AA" w:rsidP="00847CDC">
      <w:pPr>
        <w:pStyle w:val="PGQuestion-toplevel"/>
      </w:pPr>
    </w:p>
    <w:p w14:paraId="37761EFD" w14:textId="77777777" w:rsidR="00847CDC" w:rsidRDefault="00847CDC" w:rsidP="00847CDC">
      <w:pPr>
        <w:pStyle w:val="PGQuestion-toplevel"/>
      </w:pPr>
      <w:r>
        <w:t>2.</w:t>
      </w:r>
      <w:r>
        <w:tab/>
      </w:r>
      <w:r w:rsidR="001170AA">
        <w:t>The binary code for the first row would be 1111 1110 assuming white = 1 and black = 0.</w:t>
      </w:r>
    </w:p>
    <w:p w14:paraId="546CB672" w14:textId="498F9EF6" w:rsidR="00847CDC" w:rsidRDefault="00847CDC" w:rsidP="00847CDC">
      <w:pPr>
        <w:pStyle w:val="PGQuestion-toplevel"/>
      </w:pPr>
      <w:r>
        <w:tab/>
      </w:r>
      <w:r w:rsidR="001170AA">
        <w:t xml:space="preserve">How would the row be represented using Run Length Encoding? </w:t>
      </w:r>
    </w:p>
    <w:p w14:paraId="7E0B0951" w14:textId="77777777" w:rsidR="003C7D79" w:rsidRDefault="003C7D79" w:rsidP="003C7D79">
      <w:pPr>
        <w:pStyle w:val="PGAnswerLines"/>
      </w:pPr>
    </w:p>
    <w:p w14:paraId="0871529A" w14:textId="77777777" w:rsidR="003C7D79" w:rsidRDefault="003C7D79" w:rsidP="003C7D79">
      <w:pPr>
        <w:pStyle w:val="PGAnswerLines"/>
      </w:pPr>
    </w:p>
    <w:p w14:paraId="721FF8F0" w14:textId="2B15E37A" w:rsidR="001170AA" w:rsidRDefault="00847CDC" w:rsidP="00847CDC">
      <w:pPr>
        <w:pStyle w:val="PGQuestion-toplevel"/>
      </w:pPr>
      <w:r>
        <w:t>3.</w:t>
      </w:r>
      <w:r>
        <w:tab/>
      </w:r>
      <w:r w:rsidR="001170AA">
        <w:t>Complete the pixel grid below using the following RLE frequency/data pairs.</w:t>
      </w:r>
    </w:p>
    <w:p w14:paraId="7EDAF466" w14:textId="007F6294" w:rsidR="001170AA" w:rsidRPr="00294653" w:rsidRDefault="001170AA" w:rsidP="001170AA">
      <w:pPr>
        <w:tabs>
          <w:tab w:val="right" w:pos="9072"/>
        </w:tabs>
        <w:jc w:val="center"/>
        <w:rPr>
          <w:rFonts w:ascii="Consolas" w:eastAsia="Times New Roman" w:hAnsi="Consolas" w:cs="Arial"/>
          <w:szCs w:val="22"/>
          <w:lang w:eastAsia="en-GB"/>
        </w:rPr>
      </w:pPr>
      <w:r w:rsidRPr="00294653">
        <w:rPr>
          <w:rFonts w:ascii="Consolas" w:eastAsia="Times New Roman" w:hAnsi="Consolas" w:cs="Arial"/>
          <w:szCs w:val="22"/>
          <w:lang w:eastAsia="en-GB"/>
        </w:rPr>
        <w:t>2</w:t>
      </w:r>
      <w:r>
        <w:rPr>
          <w:rFonts w:ascii="Consolas" w:eastAsia="Times New Roman" w:hAnsi="Consolas" w:cs="Arial"/>
          <w:szCs w:val="22"/>
          <w:lang w:eastAsia="en-GB"/>
        </w:rPr>
        <w:t>1</w:t>
      </w:r>
      <w:r w:rsidRPr="00294653">
        <w:rPr>
          <w:rFonts w:ascii="Consolas" w:eastAsia="Times New Roman" w:hAnsi="Consolas" w:cs="Arial"/>
          <w:szCs w:val="22"/>
          <w:lang w:eastAsia="en-GB"/>
        </w:rPr>
        <w:t xml:space="preserve"> 1</w:t>
      </w:r>
      <w:r>
        <w:rPr>
          <w:rFonts w:ascii="Consolas" w:eastAsia="Times New Roman" w:hAnsi="Consolas" w:cs="Arial"/>
          <w:szCs w:val="22"/>
          <w:lang w:eastAsia="en-GB"/>
        </w:rPr>
        <w:t>0</w:t>
      </w:r>
      <w:r w:rsidRPr="00294653">
        <w:rPr>
          <w:rFonts w:ascii="Consolas" w:eastAsia="Times New Roman" w:hAnsi="Consolas" w:cs="Arial"/>
          <w:szCs w:val="22"/>
          <w:lang w:eastAsia="en-GB"/>
        </w:rPr>
        <w:t xml:space="preserve"> 2</w:t>
      </w:r>
      <w:r>
        <w:rPr>
          <w:rFonts w:ascii="Consolas" w:eastAsia="Times New Roman" w:hAnsi="Consolas" w:cs="Arial"/>
          <w:szCs w:val="22"/>
          <w:lang w:eastAsia="en-GB"/>
        </w:rPr>
        <w:t>1</w:t>
      </w:r>
    </w:p>
    <w:p w14:paraId="30DEDF8C" w14:textId="5E88E7EE" w:rsidR="001170AA" w:rsidRPr="00294653" w:rsidRDefault="001170AA" w:rsidP="001170AA">
      <w:pPr>
        <w:tabs>
          <w:tab w:val="right" w:pos="9072"/>
        </w:tabs>
        <w:jc w:val="center"/>
        <w:rPr>
          <w:rFonts w:ascii="Consolas" w:eastAsia="Times New Roman" w:hAnsi="Consolas" w:cs="Arial"/>
          <w:szCs w:val="22"/>
          <w:lang w:eastAsia="en-GB"/>
        </w:rPr>
      </w:pPr>
      <w:r w:rsidRPr="00294653">
        <w:rPr>
          <w:rFonts w:ascii="Consolas" w:eastAsia="Times New Roman" w:hAnsi="Consolas" w:cs="Arial"/>
          <w:szCs w:val="22"/>
          <w:lang w:eastAsia="en-GB"/>
        </w:rPr>
        <w:t>2</w:t>
      </w:r>
      <w:r>
        <w:rPr>
          <w:rFonts w:ascii="Consolas" w:eastAsia="Times New Roman" w:hAnsi="Consolas" w:cs="Arial"/>
          <w:szCs w:val="22"/>
          <w:lang w:eastAsia="en-GB"/>
        </w:rPr>
        <w:t>1</w:t>
      </w:r>
      <w:r w:rsidRPr="00294653">
        <w:rPr>
          <w:rFonts w:ascii="Consolas" w:eastAsia="Times New Roman" w:hAnsi="Consolas" w:cs="Arial"/>
          <w:szCs w:val="22"/>
          <w:lang w:eastAsia="en-GB"/>
        </w:rPr>
        <w:t xml:space="preserve"> 2</w:t>
      </w:r>
      <w:r>
        <w:rPr>
          <w:rFonts w:ascii="Consolas" w:eastAsia="Times New Roman" w:hAnsi="Consolas" w:cs="Arial"/>
          <w:szCs w:val="22"/>
          <w:lang w:eastAsia="en-GB"/>
        </w:rPr>
        <w:t>0</w:t>
      </w:r>
      <w:r w:rsidRPr="00294653">
        <w:rPr>
          <w:rFonts w:ascii="Consolas" w:eastAsia="Times New Roman" w:hAnsi="Consolas" w:cs="Arial"/>
          <w:szCs w:val="22"/>
          <w:lang w:eastAsia="en-GB"/>
        </w:rPr>
        <w:t xml:space="preserve"> 1</w:t>
      </w:r>
      <w:r>
        <w:rPr>
          <w:rFonts w:ascii="Consolas" w:eastAsia="Times New Roman" w:hAnsi="Consolas" w:cs="Arial"/>
          <w:szCs w:val="22"/>
          <w:lang w:eastAsia="en-GB"/>
        </w:rPr>
        <w:t>1</w:t>
      </w:r>
    </w:p>
    <w:p w14:paraId="7132C650" w14:textId="554A23C8" w:rsidR="001170AA" w:rsidRPr="00294653" w:rsidRDefault="001170AA" w:rsidP="001170AA">
      <w:pPr>
        <w:tabs>
          <w:tab w:val="right" w:pos="9072"/>
        </w:tabs>
        <w:jc w:val="center"/>
        <w:rPr>
          <w:rFonts w:ascii="Consolas" w:eastAsia="Times New Roman" w:hAnsi="Consolas" w:cs="Arial"/>
          <w:szCs w:val="22"/>
          <w:lang w:eastAsia="en-GB"/>
        </w:rPr>
      </w:pPr>
      <w:r w:rsidRPr="00294653">
        <w:rPr>
          <w:rFonts w:ascii="Consolas" w:eastAsia="Times New Roman" w:hAnsi="Consolas" w:cs="Arial"/>
          <w:szCs w:val="22"/>
          <w:lang w:eastAsia="en-GB"/>
        </w:rPr>
        <w:t>5</w:t>
      </w:r>
      <w:r>
        <w:rPr>
          <w:rFonts w:ascii="Consolas" w:eastAsia="Times New Roman" w:hAnsi="Consolas" w:cs="Arial"/>
          <w:szCs w:val="22"/>
          <w:lang w:eastAsia="en-GB"/>
        </w:rPr>
        <w:t>0</w:t>
      </w:r>
    </w:p>
    <w:p w14:paraId="43EEDDB4" w14:textId="706A8F00" w:rsidR="001170AA" w:rsidRPr="00294653" w:rsidRDefault="001170AA" w:rsidP="001170AA">
      <w:pPr>
        <w:tabs>
          <w:tab w:val="right" w:pos="9072"/>
        </w:tabs>
        <w:jc w:val="center"/>
        <w:rPr>
          <w:rFonts w:ascii="Consolas" w:eastAsia="Times New Roman" w:hAnsi="Consolas" w:cs="Arial"/>
          <w:szCs w:val="22"/>
          <w:lang w:eastAsia="en-GB"/>
        </w:rPr>
      </w:pPr>
      <w:r w:rsidRPr="00294653">
        <w:rPr>
          <w:rFonts w:ascii="Consolas" w:eastAsia="Times New Roman" w:hAnsi="Consolas" w:cs="Arial"/>
          <w:szCs w:val="22"/>
          <w:lang w:eastAsia="en-GB"/>
        </w:rPr>
        <w:t>2</w:t>
      </w:r>
      <w:r>
        <w:rPr>
          <w:rFonts w:ascii="Consolas" w:eastAsia="Times New Roman" w:hAnsi="Consolas" w:cs="Arial"/>
          <w:szCs w:val="22"/>
          <w:lang w:eastAsia="en-GB"/>
        </w:rPr>
        <w:t>1</w:t>
      </w:r>
      <w:r w:rsidRPr="00294653">
        <w:rPr>
          <w:rFonts w:ascii="Consolas" w:eastAsia="Times New Roman" w:hAnsi="Consolas" w:cs="Arial"/>
          <w:szCs w:val="22"/>
          <w:lang w:eastAsia="en-GB"/>
        </w:rPr>
        <w:t xml:space="preserve"> 2</w:t>
      </w:r>
      <w:r>
        <w:rPr>
          <w:rFonts w:ascii="Consolas" w:eastAsia="Times New Roman" w:hAnsi="Consolas" w:cs="Arial"/>
          <w:szCs w:val="22"/>
          <w:lang w:eastAsia="en-GB"/>
        </w:rPr>
        <w:t>0</w:t>
      </w:r>
      <w:r w:rsidRPr="00294653">
        <w:rPr>
          <w:rFonts w:ascii="Consolas" w:eastAsia="Times New Roman" w:hAnsi="Consolas" w:cs="Arial"/>
          <w:szCs w:val="22"/>
          <w:lang w:eastAsia="en-GB"/>
        </w:rPr>
        <w:t xml:space="preserve"> 1</w:t>
      </w:r>
      <w:r>
        <w:rPr>
          <w:rFonts w:ascii="Consolas" w:eastAsia="Times New Roman" w:hAnsi="Consolas" w:cs="Arial"/>
          <w:szCs w:val="22"/>
          <w:lang w:eastAsia="en-GB"/>
        </w:rPr>
        <w:t>1</w:t>
      </w:r>
    </w:p>
    <w:p w14:paraId="3DBC18EF" w14:textId="2E7F0915" w:rsidR="001170AA" w:rsidRPr="00294653" w:rsidRDefault="001170AA" w:rsidP="003C7D79">
      <w:pPr>
        <w:tabs>
          <w:tab w:val="right" w:pos="9072"/>
        </w:tabs>
        <w:spacing w:after="240"/>
        <w:jc w:val="center"/>
        <w:rPr>
          <w:rFonts w:ascii="Consolas" w:eastAsia="Times New Roman" w:hAnsi="Consolas" w:cs="Arial"/>
          <w:szCs w:val="22"/>
          <w:lang w:eastAsia="en-GB"/>
        </w:rPr>
      </w:pPr>
      <w:r w:rsidRPr="00294653">
        <w:rPr>
          <w:rFonts w:ascii="Consolas" w:eastAsia="Times New Roman" w:hAnsi="Consolas" w:cs="Arial"/>
          <w:szCs w:val="22"/>
          <w:lang w:eastAsia="en-GB"/>
        </w:rPr>
        <w:t>2</w:t>
      </w:r>
      <w:r>
        <w:rPr>
          <w:rFonts w:ascii="Consolas" w:eastAsia="Times New Roman" w:hAnsi="Consolas" w:cs="Arial"/>
          <w:szCs w:val="22"/>
          <w:lang w:eastAsia="en-GB"/>
        </w:rPr>
        <w:t>1</w:t>
      </w:r>
      <w:r w:rsidRPr="00294653">
        <w:rPr>
          <w:rFonts w:ascii="Consolas" w:eastAsia="Times New Roman" w:hAnsi="Consolas" w:cs="Arial"/>
          <w:szCs w:val="22"/>
          <w:lang w:eastAsia="en-GB"/>
        </w:rPr>
        <w:t xml:space="preserve"> 1</w:t>
      </w:r>
      <w:r>
        <w:rPr>
          <w:rFonts w:ascii="Consolas" w:eastAsia="Times New Roman" w:hAnsi="Consolas" w:cs="Arial"/>
          <w:szCs w:val="22"/>
          <w:lang w:eastAsia="en-GB"/>
        </w:rPr>
        <w:t>0</w:t>
      </w:r>
      <w:r w:rsidRPr="00294653">
        <w:rPr>
          <w:rFonts w:ascii="Consolas" w:eastAsia="Times New Roman" w:hAnsi="Consolas" w:cs="Arial"/>
          <w:szCs w:val="22"/>
          <w:lang w:eastAsia="en-GB"/>
        </w:rPr>
        <w:t xml:space="preserve"> 2</w:t>
      </w:r>
      <w:r>
        <w:rPr>
          <w:rFonts w:ascii="Consolas" w:eastAsia="Times New Roman" w:hAnsi="Consolas" w:cs="Arial"/>
          <w:szCs w:val="22"/>
          <w:lang w:eastAsia="en-GB"/>
        </w:rPr>
        <w:t>1</w:t>
      </w:r>
    </w:p>
    <w:tbl>
      <w:tblPr>
        <w:tblW w:w="256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12"/>
        <w:gridCol w:w="512"/>
        <w:gridCol w:w="512"/>
        <w:gridCol w:w="512"/>
        <w:gridCol w:w="512"/>
      </w:tblGrid>
      <w:tr w:rsidR="001170AA" w:rsidRPr="00294653" w14:paraId="19168C18" w14:textId="77777777" w:rsidTr="003C7D79">
        <w:trPr>
          <w:trHeight w:val="454"/>
          <w:jc w:val="center"/>
        </w:trPr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2491302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86B17E7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F80F393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10D3594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2CD4D2E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94653" w14:paraId="644D88B6" w14:textId="77777777" w:rsidTr="003C7D79">
        <w:trPr>
          <w:trHeight w:val="454"/>
          <w:jc w:val="center"/>
        </w:trPr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10938E9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9D8F200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2C8BC0D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9E2EE3A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1DA070E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94653" w14:paraId="7181FAA1" w14:textId="77777777" w:rsidTr="003C7D79">
        <w:trPr>
          <w:trHeight w:val="454"/>
          <w:jc w:val="center"/>
        </w:trPr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D82AC26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912F536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755F66E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7DB9D52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F2F37F2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94653" w14:paraId="575664DF" w14:textId="77777777" w:rsidTr="003C7D79">
        <w:trPr>
          <w:trHeight w:val="454"/>
          <w:jc w:val="center"/>
        </w:trPr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278E9C7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3AD315E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64B8DDB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B8DF8ED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0938B5E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1170AA" w:rsidRPr="00294653" w14:paraId="4AF11A1A" w14:textId="77777777" w:rsidTr="003C7D79">
        <w:trPr>
          <w:trHeight w:val="454"/>
          <w:jc w:val="center"/>
        </w:trPr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868A30B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143A347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ADBC32B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BDB236F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12" w:type="dxa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0EB38DC" w14:textId="77777777" w:rsidR="001170AA" w:rsidRPr="00294653" w:rsidRDefault="001170AA" w:rsidP="006B7632">
            <w:pPr>
              <w:pStyle w:val="ListParagraph"/>
              <w:tabs>
                <w:tab w:val="right" w:pos="9072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</w:tbl>
    <w:p w14:paraId="2903DAD5" w14:textId="77777777" w:rsidR="001170AA" w:rsidRDefault="001170AA" w:rsidP="00847CDC">
      <w:pPr>
        <w:pStyle w:val="PGQuestion-toplevel"/>
      </w:pPr>
    </w:p>
    <w:p w14:paraId="13EEEA09" w14:textId="77777777" w:rsidR="001170AA" w:rsidRDefault="001170AA" w:rsidP="00847CDC">
      <w:pPr>
        <w:pStyle w:val="PGQuestion-toplevel"/>
        <w:rPr>
          <w:b/>
          <w:sz w:val="28"/>
        </w:rPr>
      </w:pPr>
      <w:r>
        <w:rPr>
          <w:b/>
          <w:sz w:val="28"/>
        </w:rPr>
        <w:br w:type="page"/>
      </w:r>
    </w:p>
    <w:p w14:paraId="4F9507C7" w14:textId="2FA6C475" w:rsidR="001170AA" w:rsidRDefault="001170AA" w:rsidP="00847CDC">
      <w:pPr>
        <w:pStyle w:val="PGTaskTitle"/>
      </w:pPr>
      <w:r w:rsidRPr="002271FC">
        <w:lastRenderedPageBreak/>
        <w:t>Task 2</w:t>
      </w:r>
    </w:p>
    <w:p w14:paraId="3D3576E7" w14:textId="11EF6C6F" w:rsidR="0043335D" w:rsidRDefault="00417B96" w:rsidP="00474944">
      <w:pPr>
        <w:pStyle w:val="PGTasktext"/>
        <w:numPr>
          <w:ilvl w:val="0"/>
          <w:numId w:val="26"/>
        </w:numPr>
        <w:ind w:hanging="720"/>
      </w:pPr>
      <w:r>
        <w:t xml:space="preserve">The file </w:t>
      </w:r>
      <w:proofErr w:type="spellStart"/>
      <w:r w:rsidR="00D93BAF">
        <w:t>River</w:t>
      </w:r>
      <w:r>
        <w:t>BMP</w:t>
      </w:r>
      <w:proofErr w:type="spellEnd"/>
      <w:r>
        <w:t xml:space="preserve"> </w:t>
      </w:r>
      <w:r w:rsidR="002D346D">
        <w:t xml:space="preserve">is </w:t>
      </w:r>
      <w:r w:rsidR="00D93BAF">
        <w:t>696</w:t>
      </w:r>
      <w:r w:rsidR="002D346D">
        <w:t xml:space="preserve"> </w:t>
      </w:r>
      <w:r w:rsidR="00FD236B">
        <w:t>kilobytes</w:t>
      </w:r>
      <w:r w:rsidR="002D346D">
        <w:t xml:space="preserve"> in size. </w:t>
      </w:r>
      <w:r w:rsidR="00FD236B">
        <w:t>Make use of an image editing program to</w:t>
      </w:r>
      <w:r w:rsidR="0043335D">
        <w:t xml:space="preserve"> investigate the effect of </w:t>
      </w:r>
      <w:r w:rsidR="00FD236B">
        <w:t>chang</w:t>
      </w:r>
      <w:r w:rsidR="0043335D">
        <w:t>ing</w:t>
      </w:r>
      <w:r w:rsidR="00FD236B">
        <w:t xml:space="preserve"> the resolution and </w:t>
      </w:r>
      <w:r w:rsidR="0043335D">
        <w:t>colour depth of the image and complete the table below.</w:t>
      </w:r>
    </w:p>
    <w:p w14:paraId="45F9461F" w14:textId="000E18FD" w:rsidR="001D6591" w:rsidRDefault="001D6591" w:rsidP="003C7D79">
      <w:pPr>
        <w:pStyle w:val="PGTasktext"/>
        <w:ind w:left="709"/>
      </w:pPr>
      <w:r>
        <w:t xml:space="preserve">If you are in Windows, Microsoft Paint will be sufficient for this investigation. </w:t>
      </w:r>
      <w:r w:rsidR="00B709B0">
        <w:t>The filetypes to save as are shown here:</w:t>
      </w:r>
    </w:p>
    <w:p w14:paraId="62EFAC40" w14:textId="7210DA5A" w:rsidR="0069393B" w:rsidRDefault="00D92C03" w:rsidP="00532B52">
      <w:pPr>
        <w:pStyle w:val="PGTasktext"/>
      </w:pPr>
      <w:r w:rsidRPr="00D92C03">
        <w:rPr>
          <w:noProof/>
        </w:rPr>
        <w:drawing>
          <wp:inline distT="0" distB="0" distL="0" distR="0" wp14:anchorId="6CD1350A" wp14:editId="3AE9E072">
            <wp:extent cx="5898572" cy="831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8572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2FA4C" w14:textId="04F9A69F" w:rsidR="00B709B0" w:rsidRDefault="00B709B0" w:rsidP="003C7D79">
      <w:pPr>
        <w:pStyle w:val="PGTasktext"/>
        <w:ind w:left="709"/>
      </w:pPr>
      <w:r>
        <w:t>The dialogue box for changing the size is as follows:</w:t>
      </w:r>
    </w:p>
    <w:p w14:paraId="7879CE91" w14:textId="56E80BB1" w:rsidR="00E437D4" w:rsidRDefault="00E437D4" w:rsidP="00E437D4">
      <w:pPr>
        <w:pStyle w:val="PGTasktext"/>
        <w:jc w:val="center"/>
      </w:pPr>
      <w:r w:rsidRPr="00AE6D0C">
        <w:rPr>
          <w:noProof/>
        </w:rPr>
        <w:drawing>
          <wp:inline distT="0" distB="0" distL="0" distR="0" wp14:anchorId="1F155A6C" wp14:editId="5480D5C6">
            <wp:extent cx="1985875" cy="2971412"/>
            <wp:effectExtent l="0" t="0" r="0" b="63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2576" cy="2981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20745" w14:textId="7CAA8B70" w:rsidR="00E437D4" w:rsidRDefault="00E437D4">
      <w:pPr>
        <w:rPr>
          <w:rFonts w:ascii="Arial" w:eastAsiaTheme="minorHAnsi" w:hAnsi="Arial" w:cs="Arial"/>
          <w:color w:val="000000" w:themeColor="text1"/>
          <w:szCs w:val="22"/>
          <w:lang w:eastAsia="en-US"/>
        </w:rPr>
      </w:pPr>
      <w:r>
        <w:br w:type="page"/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2542"/>
        <w:gridCol w:w="1701"/>
        <w:gridCol w:w="5091"/>
      </w:tblGrid>
      <w:tr w:rsidR="00AE5903" w14:paraId="106BFCCE" w14:textId="77777777" w:rsidTr="00474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</w:trPr>
        <w:tc>
          <w:tcPr>
            <w:tcW w:w="2542" w:type="dxa"/>
            <w:shd w:val="clear" w:color="auto" w:fill="58ACA5"/>
            <w:vAlign w:val="center"/>
          </w:tcPr>
          <w:p w14:paraId="7E87AE52" w14:textId="3FE990EE" w:rsidR="00AE5903" w:rsidRPr="00474944" w:rsidRDefault="000E3B80" w:rsidP="00474944">
            <w:pPr>
              <w:pStyle w:val="PGTaskTitle"/>
              <w:spacing w:before="0" w:after="0"/>
              <w:rPr>
                <w:sz w:val="22"/>
                <w:szCs w:val="22"/>
              </w:rPr>
            </w:pPr>
            <w:r w:rsidRPr="00474944">
              <w:rPr>
                <w:sz w:val="22"/>
                <w:szCs w:val="22"/>
              </w:rPr>
              <w:lastRenderedPageBreak/>
              <w:t>File name to save as and f</w:t>
            </w:r>
            <w:r w:rsidR="00426BFC" w:rsidRPr="00474944">
              <w:rPr>
                <w:sz w:val="22"/>
                <w:szCs w:val="22"/>
              </w:rPr>
              <w:t>ile properties</w:t>
            </w:r>
          </w:p>
        </w:tc>
        <w:tc>
          <w:tcPr>
            <w:tcW w:w="1701" w:type="dxa"/>
            <w:shd w:val="clear" w:color="auto" w:fill="58ACA5"/>
            <w:vAlign w:val="center"/>
          </w:tcPr>
          <w:p w14:paraId="363782FD" w14:textId="72803026" w:rsidR="00AE5903" w:rsidRPr="00474944" w:rsidRDefault="00426BFC" w:rsidP="00474944">
            <w:pPr>
              <w:pStyle w:val="PGTaskTitle"/>
              <w:spacing w:before="0" w:after="0"/>
              <w:rPr>
                <w:sz w:val="22"/>
                <w:szCs w:val="22"/>
              </w:rPr>
            </w:pPr>
            <w:r w:rsidRPr="00474944">
              <w:rPr>
                <w:sz w:val="22"/>
                <w:szCs w:val="22"/>
              </w:rPr>
              <w:t>File size</w:t>
            </w:r>
          </w:p>
        </w:tc>
        <w:tc>
          <w:tcPr>
            <w:tcW w:w="5091" w:type="dxa"/>
            <w:shd w:val="clear" w:color="auto" w:fill="58ACA5"/>
            <w:vAlign w:val="center"/>
          </w:tcPr>
          <w:p w14:paraId="0AA8FFDA" w14:textId="4CF97964" w:rsidR="00AE5903" w:rsidRPr="00474944" w:rsidRDefault="00C757B4" w:rsidP="00474944">
            <w:pPr>
              <w:pStyle w:val="PGTaskTitle"/>
              <w:spacing w:before="0" w:after="0"/>
              <w:rPr>
                <w:sz w:val="22"/>
                <w:szCs w:val="22"/>
              </w:rPr>
            </w:pPr>
            <w:r w:rsidRPr="00474944">
              <w:rPr>
                <w:sz w:val="22"/>
                <w:szCs w:val="22"/>
              </w:rPr>
              <w:t>Insert the image and describe the difference the changes have made</w:t>
            </w:r>
          </w:p>
        </w:tc>
      </w:tr>
      <w:tr w:rsidR="00AE5903" w14:paraId="79D73122" w14:textId="77777777" w:rsidTr="00B70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42" w:type="dxa"/>
          </w:tcPr>
          <w:p w14:paraId="17E3FEFA" w14:textId="1FEEEA8A" w:rsidR="00AE5903" w:rsidRDefault="006625BC" w:rsidP="00474944">
            <w:pPr>
              <w:pStyle w:val="PGTaskTitle"/>
              <w:spacing w:before="0" w:after="120"/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>River</w:t>
            </w:r>
            <w:r w:rsidR="00426BFC"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>BMP.bmp</w:t>
            </w:r>
          </w:p>
          <w:p w14:paraId="19CE1D91" w14:textId="1D85B3FF" w:rsidR="00426BFC" w:rsidRPr="00426BFC" w:rsidRDefault="004B6C7F" w:rsidP="00474944">
            <w:pPr>
              <w:spacing w:after="120"/>
              <w:rPr>
                <w:lang w:eastAsia="en-US"/>
              </w:rPr>
            </w:pPr>
            <w:r>
              <w:rPr>
                <w:lang w:eastAsia="en-US"/>
              </w:rPr>
              <w:t>6</w:t>
            </w:r>
            <w:r w:rsidR="006625BC">
              <w:rPr>
                <w:lang w:eastAsia="en-US"/>
              </w:rPr>
              <w:t>50</w:t>
            </w:r>
            <w:r w:rsidR="00D93BAF">
              <w:rPr>
                <w:lang w:eastAsia="en-US"/>
              </w:rPr>
              <w:t xml:space="preserve"> </w:t>
            </w:r>
            <w:r w:rsidR="00D93BAF" w:rsidRPr="0013406D">
              <w:rPr>
                <w:lang w:eastAsia="en-US"/>
              </w:rPr>
              <w:t>×</w:t>
            </w:r>
            <w:r w:rsidR="00D93BAF">
              <w:rPr>
                <w:lang w:eastAsia="en-US"/>
              </w:rPr>
              <w:t xml:space="preserve"> </w:t>
            </w:r>
            <w:r w:rsidR="006625BC">
              <w:rPr>
                <w:lang w:eastAsia="en-US"/>
              </w:rPr>
              <w:t>365</w:t>
            </w:r>
          </w:p>
        </w:tc>
        <w:tc>
          <w:tcPr>
            <w:tcW w:w="1701" w:type="dxa"/>
          </w:tcPr>
          <w:p w14:paraId="1350F608" w14:textId="5B19C020" w:rsidR="00AE5903" w:rsidRPr="00426BFC" w:rsidRDefault="006625BC" w:rsidP="00474944">
            <w:pPr>
              <w:pStyle w:val="PGTaskTitle"/>
              <w:spacing w:before="0" w:after="120"/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>696</w:t>
            </w:r>
            <w:r w:rsidR="00191690"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 xml:space="preserve"> kB</w:t>
            </w:r>
          </w:p>
        </w:tc>
        <w:tc>
          <w:tcPr>
            <w:tcW w:w="5091" w:type="dxa"/>
          </w:tcPr>
          <w:p w14:paraId="2F0A7E20" w14:textId="77777777" w:rsidR="00AE5903" w:rsidRDefault="00BA2593" w:rsidP="00474944">
            <w:pPr>
              <w:pStyle w:val="PGTaskTitle"/>
              <w:tabs>
                <w:tab w:val="left" w:pos="4002"/>
              </w:tabs>
              <w:spacing w:before="0" w:after="120"/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 xml:space="preserve">A </w:t>
            </w:r>
            <w:r w:rsidR="009353C2"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 xml:space="preserve">good </w:t>
            </w:r>
            <w:proofErr w:type="gramStart"/>
            <w:r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>high quality</w:t>
            </w:r>
            <w:proofErr w:type="gramEnd"/>
            <w:r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 xml:space="preserve"> image</w:t>
            </w:r>
            <w:r w:rsidR="009353C2"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 xml:space="preserve"> is seen</w:t>
            </w:r>
            <w:r w:rsidR="006625BC"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ab/>
            </w:r>
          </w:p>
          <w:p w14:paraId="23FB46C8" w14:textId="19B01F47" w:rsidR="006625BC" w:rsidRPr="006625BC" w:rsidRDefault="00C757B4" w:rsidP="00474944">
            <w:pPr>
              <w:rPr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5706E869" wp14:editId="0C240C86">
                  <wp:extent cx="2299455" cy="1294410"/>
                  <wp:effectExtent l="0" t="0" r="5715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4059" cy="13026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5903" w14:paraId="0ADD02A2" w14:textId="77777777" w:rsidTr="003C7D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231"/>
        </w:trPr>
        <w:tc>
          <w:tcPr>
            <w:tcW w:w="2542" w:type="dxa"/>
          </w:tcPr>
          <w:p w14:paraId="4F84D452" w14:textId="631485A9" w:rsidR="004B6C7F" w:rsidRPr="003C7D79" w:rsidRDefault="006625BC" w:rsidP="003C7D79">
            <w:pPr>
              <w:pStyle w:val="PGTaskTitle"/>
              <w:spacing w:before="0" w:after="120"/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>River</w:t>
            </w:r>
            <w:r w:rsidR="000E3B80" w:rsidRPr="00D406D4"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>BMP256.bmp</w:t>
            </w:r>
          </w:p>
        </w:tc>
        <w:tc>
          <w:tcPr>
            <w:tcW w:w="1701" w:type="dxa"/>
          </w:tcPr>
          <w:p w14:paraId="35D22814" w14:textId="56CE0EEE" w:rsidR="00AE5903" w:rsidRPr="001D6591" w:rsidRDefault="00AE5903" w:rsidP="00474944">
            <w:pPr>
              <w:pStyle w:val="PGTaskTitle"/>
              <w:spacing w:before="0" w:after="120"/>
              <w:rPr>
                <w:rFonts w:asciiTheme="majorHAnsi" w:hAnsiTheme="majorHAnsi" w:cstheme="majorHAnsi"/>
                <w:b w:val="0"/>
                <w:bCs/>
                <w:color w:val="FF0000"/>
                <w:sz w:val="22"/>
                <w:szCs w:val="22"/>
              </w:rPr>
            </w:pPr>
          </w:p>
        </w:tc>
        <w:tc>
          <w:tcPr>
            <w:tcW w:w="5091" w:type="dxa"/>
          </w:tcPr>
          <w:p w14:paraId="5A585C62" w14:textId="3A1FA577" w:rsidR="006625BC" w:rsidRPr="006625BC" w:rsidRDefault="006625BC" w:rsidP="00474944">
            <w:pPr>
              <w:rPr>
                <w:lang w:eastAsia="en-US"/>
              </w:rPr>
            </w:pPr>
          </w:p>
        </w:tc>
      </w:tr>
      <w:tr w:rsidR="00AE5903" w14:paraId="72AD37E4" w14:textId="77777777" w:rsidTr="003C7D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1"/>
        </w:trPr>
        <w:tc>
          <w:tcPr>
            <w:tcW w:w="2542" w:type="dxa"/>
          </w:tcPr>
          <w:p w14:paraId="5BBAAAF6" w14:textId="2850E76C" w:rsidR="00AE5903" w:rsidRPr="001D6591" w:rsidRDefault="006625BC" w:rsidP="00474944">
            <w:pPr>
              <w:pStyle w:val="PGTaskTitle"/>
              <w:spacing w:before="0" w:after="120"/>
              <w:rPr>
                <w:rFonts w:asciiTheme="majorHAnsi" w:hAnsiTheme="majorHAnsi" w:cstheme="majorHAnsi"/>
                <w:b w:val="0"/>
                <w:bCs/>
                <w:color w:val="FF000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>River</w:t>
            </w:r>
            <w:r w:rsidR="000E3B80" w:rsidRPr="00D406D4"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>BMP16.bmp</w:t>
            </w:r>
          </w:p>
        </w:tc>
        <w:tc>
          <w:tcPr>
            <w:tcW w:w="1701" w:type="dxa"/>
          </w:tcPr>
          <w:p w14:paraId="233D7C5B" w14:textId="7A146758" w:rsidR="00AE5903" w:rsidRPr="001D6591" w:rsidRDefault="00AE5903" w:rsidP="00474944">
            <w:pPr>
              <w:pStyle w:val="PGTaskTitle"/>
              <w:spacing w:before="0" w:after="120"/>
              <w:rPr>
                <w:rFonts w:asciiTheme="majorHAnsi" w:hAnsiTheme="majorHAnsi" w:cstheme="majorHAnsi"/>
                <w:b w:val="0"/>
                <w:bCs/>
                <w:color w:val="FF0000"/>
                <w:sz w:val="22"/>
                <w:szCs w:val="22"/>
              </w:rPr>
            </w:pPr>
          </w:p>
        </w:tc>
        <w:tc>
          <w:tcPr>
            <w:tcW w:w="5091" w:type="dxa"/>
          </w:tcPr>
          <w:p w14:paraId="08D8727F" w14:textId="42CAD32E" w:rsidR="006625BC" w:rsidRPr="006625BC" w:rsidRDefault="006625BC" w:rsidP="00474944">
            <w:pPr>
              <w:rPr>
                <w:lang w:eastAsia="en-US"/>
              </w:rPr>
            </w:pPr>
          </w:p>
        </w:tc>
      </w:tr>
      <w:tr w:rsidR="00AE5903" w14:paraId="51CF28A2" w14:textId="77777777" w:rsidTr="003C7D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231"/>
        </w:trPr>
        <w:tc>
          <w:tcPr>
            <w:tcW w:w="2542" w:type="dxa"/>
          </w:tcPr>
          <w:p w14:paraId="7A462A26" w14:textId="6E1CD497" w:rsidR="00AE5903" w:rsidRPr="003C7D79" w:rsidRDefault="000E3B80" w:rsidP="00474944">
            <w:pPr>
              <w:pStyle w:val="PGTaskTitle"/>
              <w:spacing w:before="0" w:after="120"/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</w:pPr>
            <w:r w:rsidRPr="00D406D4"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>Beach</w:t>
            </w:r>
            <w:r w:rsidR="00D406D4" w:rsidRPr="00D406D4">
              <w:rPr>
                <w:rFonts w:asciiTheme="majorHAnsi" w:hAnsiTheme="majorHAnsi" w:cstheme="majorHAnsi"/>
                <w:b w:val="0"/>
                <w:bCs/>
                <w:sz w:val="22"/>
                <w:szCs w:val="22"/>
              </w:rPr>
              <w:t>BMP50percent resolution.bmp</w:t>
            </w:r>
          </w:p>
        </w:tc>
        <w:tc>
          <w:tcPr>
            <w:tcW w:w="1701" w:type="dxa"/>
          </w:tcPr>
          <w:p w14:paraId="70CBEB9D" w14:textId="464DA409" w:rsidR="00AE5903" w:rsidRPr="001D6591" w:rsidRDefault="00AE5903" w:rsidP="00474944">
            <w:pPr>
              <w:pStyle w:val="PGTaskTitle"/>
              <w:spacing w:before="0" w:after="120"/>
              <w:rPr>
                <w:rFonts w:asciiTheme="majorHAnsi" w:hAnsiTheme="majorHAnsi" w:cstheme="majorHAnsi"/>
                <w:b w:val="0"/>
                <w:bCs/>
                <w:color w:val="FF0000"/>
                <w:sz w:val="22"/>
                <w:szCs w:val="22"/>
              </w:rPr>
            </w:pPr>
          </w:p>
        </w:tc>
        <w:tc>
          <w:tcPr>
            <w:tcW w:w="5091" w:type="dxa"/>
          </w:tcPr>
          <w:p w14:paraId="5A1AD0F5" w14:textId="1A9E4F1C" w:rsidR="006625BC" w:rsidRPr="006625BC" w:rsidRDefault="006625BC" w:rsidP="00474944">
            <w:pPr>
              <w:rPr>
                <w:lang w:eastAsia="en-US"/>
              </w:rPr>
            </w:pPr>
          </w:p>
        </w:tc>
      </w:tr>
    </w:tbl>
    <w:p w14:paraId="52D7E876" w14:textId="77777777" w:rsidR="003C7D79" w:rsidRDefault="003C7D79">
      <w:pPr>
        <w:rPr>
          <w:lang w:eastAsia="en-US"/>
        </w:rPr>
      </w:pPr>
      <w:r>
        <w:rPr>
          <w:lang w:eastAsia="en-US"/>
        </w:rPr>
        <w:br w:type="page"/>
      </w:r>
    </w:p>
    <w:p w14:paraId="0A076415" w14:textId="2BEE23DE" w:rsidR="00474944" w:rsidRDefault="00C03959" w:rsidP="00474944">
      <w:pPr>
        <w:pStyle w:val="ListParagraph"/>
        <w:numPr>
          <w:ilvl w:val="0"/>
          <w:numId w:val="26"/>
        </w:numPr>
        <w:spacing w:after="120"/>
        <w:ind w:hanging="720"/>
        <w:contextualSpacing w:val="0"/>
        <w:rPr>
          <w:lang w:eastAsia="en-US"/>
        </w:rPr>
      </w:pPr>
      <w:r>
        <w:rPr>
          <w:lang w:eastAsia="en-US"/>
        </w:rPr>
        <w:lastRenderedPageBreak/>
        <w:t xml:space="preserve">Explain how the file size changes when the resolution </w:t>
      </w:r>
      <w:r w:rsidR="00B25C7D">
        <w:rPr>
          <w:lang w:eastAsia="en-US"/>
        </w:rPr>
        <w:t>(image dimensions) or colour depth are changed.</w:t>
      </w:r>
    </w:p>
    <w:p w14:paraId="69E2C334" w14:textId="3B678DA3" w:rsidR="007A6E8B" w:rsidRDefault="007A6E8B" w:rsidP="007A6E8B">
      <w:pPr>
        <w:pStyle w:val="PGAnswerLines"/>
      </w:pPr>
    </w:p>
    <w:p w14:paraId="0EB187B3" w14:textId="4BAF9D91" w:rsidR="007A6E8B" w:rsidRDefault="007A6E8B" w:rsidP="007A6E8B">
      <w:pPr>
        <w:pStyle w:val="PGAnswerLines"/>
      </w:pPr>
    </w:p>
    <w:p w14:paraId="2B3C9EB7" w14:textId="4FA1A08E" w:rsidR="007A6E8B" w:rsidRDefault="007A6E8B" w:rsidP="007A6E8B">
      <w:pPr>
        <w:pStyle w:val="PGAnswerLines"/>
      </w:pPr>
    </w:p>
    <w:p w14:paraId="06994BC5" w14:textId="41FC726C" w:rsidR="007A6E8B" w:rsidRDefault="007A6E8B" w:rsidP="007A6E8B">
      <w:pPr>
        <w:pStyle w:val="PGAnswerLines"/>
      </w:pPr>
    </w:p>
    <w:p w14:paraId="0CBE795F" w14:textId="0242E6B7" w:rsidR="007A6E8B" w:rsidRDefault="007A6E8B" w:rsidP="007A6E8B">
      <w:pPr>
        <w:pStyle w:val="PGAnswerLines"/>
      </w:pPr>
    </w:p>
    <w:p w14:paraId="5B99AC9B" w14:textId="317FA402" w:rsidR="007A6E8B" w:rsidRDefault="007A6E8B" w:rsidP="007A6E8B">
      <w:pPr>
        <w:pStyle w:val="PGAnswerLines"/>
      </w:pPr>
    </w:p>
    <w:p w14:paraId="08C3A836" w14:textId="5518DE08" w:rsidR="007A6E8B" w:rsidRDefault="007A6E8B" w:rsidP="007A6E8B">
      <w:pPr>
        <w:pStyle w:val="PGAnswerLines"/>
      </w:pPr>
    </w:p>
    <w:p w14:paraId="360ABE83" w14:textId="553B66C1" w:rsidR="007A6E8B" w:rsidRDefault="007A6E8B" w:rsidP="007A6E8B">
      <w:pPr>
        <w:pStyle w:val="PGAnswerLines"/>
      </w:pPr>
    </w:p>
    <w:p w14:paraId="62E1D8AC" w14:textId="0D42212B" w:rsidR="007A6E8B" w:rsidRDefault="007A6E8B" w:rsidP="007A6E8B">
      <w:pPr>
        <w:pStyle w:val="PGAnswerLines"/>
      </w:pPr>
    </w:p>
    <w:p w14:paraId="3CFF2A90" w14:textId="2410BC24" w:rsidR="007A6E8B" w:rsidRDefault="007A6E8B" w:rsidP="007A6E8B">
      <w:pPr>
        <w:pStyle w:val="PGAnswerLines"/>
      </w:pPr>
    </w:p>
    <w:p w14:paraId="310E8526" w14:textId="77777777" w:rsidR="007A6E8B" w:rsidRDefault="007A6E8B" w:rsidP="007A6E8B">
      <w:pPr>
        <w:pStyle w:val="PGAnswerLines"/>
      </w:pPr>
    </w:p>
    <w:p w14:paraId="1B553AAF" w14:textId="432B7A10" w:rsidR="002557D8" w:rsidRPr="009D09C4" w:rsidRDefault="00DA7B33" w:rsidP="007A6E8B">
      <w:pPr>
        <w:pStyle w:val="PGTaskTitle"/>
        <w:rPr>
          <w:bCs/>
        </w:rPr>
      </w:pPr>
      <w:r w:rsidRPr="009D09C4">
        <w:t xml:space="preserve">Task </w:t>
      </w:r>
      <w:r w:rsidR="001170AA">
        <w:t>3</w:t>
      </w:r>
    </w:p>
    <w:p w14:paraId="1B553AB0" w14:textId="38908141" w:rsidR="002557D8" w:rsidRDefault="00E07E1D" w:rsidP="00383D7B">
      <w:pPr>
        <w:pStyle w:val="PGTasktext"/>
        <w:rPr>
          <w:b/>
          <w:bCs/>
        </w:rPr>
      </w:pPr>
      <w:r>
        <w:t>A piece of music</w:t>
      </w:r>
      <w:r w:rsidR="00DA7B33">
        <w:t xml:space="preserve"> is 39.79MB recor</w:t>
      </w:r>
      <w:r w:rsidR="003E02D1">
        <w:t>d</w:t>
      </w:r>
      <w:r w:rsidR="00DA7B33">
        <w:t>ed at CD quality</w:t>
      </w:r>
      <w:r w:rsidR="00DD54FD">
        <w:t>.</w:t>
      </w:r>
    </w:p>
    <w:p w14:paraId="1B553AB1" w14:textId="0856684E" w:rsidR="002557D8" w:rsidRDefault="00DA7B33" w:rsidP="00383D7B">
      <w:pPr>
        <w:pStyle w:val="PGTasktext"/>
        <w:rPr>
          <w:b/>
          <w:bCs/>
        </w:rPr>
      </w:pPr>
      <w:r>
        <w:t>When compressed using the MP3 compression format, this becomes 3.6MB</w:t>
      </w:r>
      <w:r w:rsidR="00535965">
        <w:t>.</w:t>
      </w:r>
    </w:p>
    <w:p w14:paraId="1B553AB3" w14:textId="77777777" w:rsidR="002557D8" w:rsidRDefault="00DA7B33" w:rsidP="007A6E8B">
      <w:pPr>
        <w:pStyle w:val="ListParagraph"/>
        <w:numPr>
          <w:ilvl w:val="0"/>
          <w:numId w:val="9"/>
        </w:numPr>
        <w:tabs>
          <w:tab w:val="right" w:pos="9072"/>
        </w:tabs>
        <w:spacing w:after="240"/>
        <w:ind w:left="425" w:hanging="425"/>
        <w:contextualSpacing w:val="0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 xml:space="preserve">Calculate the Internet download </w:t>
      </w:r>
      <w:r w:rsidR="00E91691">
        <w:rPr>
          <w:rFonts w:ascii="Arial" w:eastAsia="Times New Roman" w:hAnsi="Arial" w:cs="Arial"/>
          <w:szCs w:val="22"/>
          <w:lang w:eastAsia="en-GB"/>
        </w:rPr>
        <w:t>time</w:t>
      </w:r>
      <w:r>
        <w:rPr>
          <w:rFonts w:ascii="Arial" w:eastAsia="Times New Roman" w:hAnsi="Arial" w:cs="Arial"/>
          <w:szCs w:val="22"/>
          <w:lang w:eastAsia="en-GB"/>
        </w:rPr>
        <w:t xml:space="preserve"> for each file using a 24Mbps home connection and a 3G mobile connection. Use this </w:t>
      </w:r>
      <w:hyperlink r:id="rId14" w:history="1">
        <w:r>
          <w:rPr>
            <w:rFonts w:ascii="Arial" w:eastAsia="Times New Roman" w:hAnsi="Arial" w:cs="Arial"/>
            <w:b/>
            <w:color w:val="2E62AE"/>
            <w:szCs w:val="22"/>
            <w:lang w:eastAsia="en-GB"/>
          </w:rPr>
          <w:t>website</w:t>
        </w:r>
      </w:hyperlink>
      <w:r>
        <w:rPr>
          <w:rFonts w:ascii="Arial" w:eastAsia="Times New Roman" w:hAnsi="Arial" w:cs="Arial"/>
          <w:color w:val="2E62AE"/>
          <w:szCs w:val="22"/>
          <w:lang w:eastAsia="en-GB"/>
        </w:rPr>
        <w:t xml:space="preserve"> </w:t>
      </w:r>
      <w:r>
        <w:rPr>
          <w:rFonts w:ascii="Arial" w:eastAsia="Times New Roman" w:hAnsi="Arial" w:cs="Arial"/>
          <w:szCs w:val="22"/>
          <w:lang w:eastAsia="en-GB"/>
        </w:rPr>
        <w:t>to help you. www.download-time.com</w:t>
      </w:r>
    </w:p>
    <w:tbl>
      <w:tblPr>
        <w:tblW w:w="82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24"/>
        <w:gridCol w:w="3118"/>
        <w:gridCol w:w="2838"/>
      </w:tblGrid>
      <w:tr w:rsidR="002557D8" w14:paraId="1B553AB8" w14:textId="77777777" w:rsidTr="00474944">
        <w:trPr>
          <w:trHeight w:val="397"/>
          <w:jc w:val="center"/>
        </w:trPr>
        <w:tc>
          <w:tcPr>
            <w:tcW w:w="2324" w:type="dxa"/>
            <w:shd w:val="clear" w:color="auto" w:fill="58ACA5"/>
            <w:vAlign w:val="center"/>
          </w:tcPr>
          <w:p w14:paraId="1B553AB5" w14:textId="77777777" w:rsidR="002557D8" w:rsidRPr="0047494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474944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Quality</w:t>
            </w:r>
          </w:p>
        </w:tc>
        <w:tc>
          <w:tcPr>
            <w:tcW w:w="3118" w:type="dxa"/>
            <w:shd w:val="clear" w:color="auto" w:fill="58ACA5"/>
            <w:vAlign w:val="center"/>
          </w:tcPr>
          <w:p w14:paraId="1B553AB6" w14:textId="77777777" w:rsidR="002557D8" w:rsidRPr="0047494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474944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Download time at 24Mbps</w:t>
            </w:r>
          </w:p>
        </w:tc>
        <w:tc>
          <w:tcPr>
            <w:tcW w:w="2838" w:type="dxa"/>
            <w:shd w:val="clear" w:color="auto" w:fill="58ACA5"/>
            <w:vAlign w:val="center"/>
          </w:tcPr>
          <w:p w14:paraId="1B553AB7" w14:textId="77777777" w:rsidR="002557D8" w:rsidRPr="0047494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474944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Download time over 3G</w:t>
            </w:r>
          </w:p>
        </w:tc>
      </w:tr>
      <w:tr w:rsidR="002557D8" w14:paraId="1B553ABC" w14:textId="77777777" w:rsidTr="00474944">
        <w:trPr>
          <w:trHeight w:val="454"/>
          <w:jc w:val="center"/>
        </w:trPr>
        <w:tc>
          <w:tcPr>
            <w:tcW w:w="2324" w:type="dxa"/>
            <w:vAlign w:val="center"/>
          </w:tcPr>
          <w:p w14:paraId="1B553AB9" w14:textId="77777777" w:rsidR="002557D8" w:rsidRPr="00474944" w:rsidRDefault="00DA7B3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Cs w:val="22"/>
              </w:rPr>
            </w:pPr>
            <w:r w:rsidRPr="00474944">
              <w:rPr>
                <w:rFonts w:ascii="Arial" w:hAnsi="Arial" w:cs="Arial"/>
                <w:b/>
                <w:szCs w:val="22"/>
              </w:rPr>
              <w:t>CD</w:t>
            </w:r>
          </w:p>
        </w:tc>
        <w:tc>
          <w:tcPr>
            <w:tcW w:w="3118" w:type="dxa"/>
            <w:vAlign w:val="center"/>
          </w:tcPr>
          <w:p w14:paraId="1B553ABA" w14:textId="7A284BC8" w:rsidR="002557D8" w:rsidRPr="007A6E8B" w:rsidRDefault="002557D8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  <w:szCs w:val="22"/>
              </w:rPr>
            </w:pPr>
          </w:p>
        </w:tc>
        <w:tc>
          <w:tcPr>
            <w:tcW w:w="2838" w:type="dxa"/>
            <w:vAlign w:val="center"/>
          </w:tcPr>
          <w:p w14:paraId="1B553ABB" w14:textId="1516D501" w:rsidR="002557D8" w:rsidRPr="007A6E8B" w:rsidRDefault="002557D8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  <w:szCs w:val="22"/>
              </w:rPr>
            </w:pPr>
          </w:p>
        </w:tc>
      </w:tr>
      <w:tr w:rsidR="002557D8" w14:paraId="1B553AC0" w14:textId="77777777" w:rsidTr="00474944">
        <w:trPr>
          <w:trHeight w:val="454"/>
          <w:jc w:val="center"/>
        </w:trPr>
        <w:tc>
          <w:tcPr>
            <w:tcW w:w="2324" w:type="dxa"/>
            <w:vAlign w:val="center"/>
          </w:tcPr>
          <w:p w14:paraId="1B553ABD" w14:textId="77777777" w:rsidR="002557D8" w:rsidRPr="00474944" w:rsidRDefault="00DA7B3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Cs w:val="22"/>
              </w:rPr>
            </w:pPr>
            <w:r w:rsidRPr="00474944">
              <w:rPr>
                <w:rFonts w:ascii="Arial" w:hAnsi="Arial" w:cs="Arial"/>
                <w:b/>
                <w:szCs w:val="22"/>
              </w:rPr>
              <w:t>MP3</w:t>
            </w:r>
          </w:p>
        </w:tc>
        <w:tc>
          <w:tcPr>
            <w:tcW w:w="3118" w:type="dxa"/>
            <w:vAlign w:val="center"/>
          </w:tcPr>
          <w:p w14:paraId="1B553ABE" w14:textId="63977E24" w:rsidR="002557D8" w:rsidRPr="007A6E8B" w:rsidRDefault="002557D8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  <w:szCs w:val="22"/>
              </w:rPr>
            </w:pPr>
          </w:p>
        </w:tc>
        <w:tc>
          <w:tcPr>
            <w:tcW w:w="2838" w:type="dxa"/>
            <w:vAlign w:val="center"/>
          </w:tcPr>
          <w:p w14:paraId="1B553ABF" w14:textId="2DBA6A94" w:rsidR="002557D8" w:rsidRPr="007A6E8B" w:rsidRDefault="002557D8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  <w:szCs w:val="22"/>
              </w:rPr>
            </w:pPr>
          </w:p>
        </w:tc>
      </w:tr>
    </w:tbl>
    <w:p w14:paraId="1B553AC2" w14:textId="3D27B279" w:rsidR="002557D8" w:rsidRDefault="00383D7B" w:rsidP="007A6E8B">
      <w:pPr>
        <w:pStyle w:val="PGQuestion-toplevel"/>
        <w:spacing w:before="240"/>
      </w:pPr>
      <w:r>
        <w:t>2.</w:t>
      </w:r>
      <w:r>
        <w:tab/>
      </w:r>
      <w:r w:rsidR="00DA7B33">
        <w:t xml:space="preserve">Give </w:t>
      </w:r>
      <w:r w:rsidR="00DA7B33" w:rsidRPr="00A01AC4">
        <w:rPr>
          <w:b/>
          <w:bCs/>
        </w:rPr>
        <w:t>two</w:t>
      </w:r>
      <w:r w:rsidR="00DA7B33">
        <w:t xml:space="preserve"> advantages of using a compressed music format for streaming music over an Internet data connection.</w:t>
      </w:r>
    </w:p>
    <w:p w14:paraId="671A09AC" w14:textId="77777777" w:rsidR="007A6E8B" w:rsidRDefault="007A6E8B" w:rsidP="007A6E8B">
      <w:pPr>
        <w:pStyle w:val="PGAnswerLines"/>
        <w:pBdr>
          <w:bottom w:val="single" w:sz="4" w:space="1" w:color="auto"/>
        </w:pBdr>
      </w:pPr>
    </w:p>
    <w:p w14:paraId="6CAC18C3" w14:textId="77777777" w:rsidR="007A6E8B" w:rsidRDefault="007A6E8B" w:rsidP="007A6E8B">
      <w:pPr>
        <w:pStyle w:val="PGAnswerLines"/>
        <w:pBdr>
          <w:bottom w:val="single" w:sz="4" w:space="1" w:color="auto"/>
        </w:pBdr>
      </w:pPr>
    </w:p>
    <w:p w14:paraId="6CF1F295" w14:textId="77777777" w:rsidR="007A6E8B" w:rsidRDefault="007A6E8B" w:rsidP="007A6E8B">
      <w:pPr>
        <w:pStyle w:val="PGAnswerLines"/>
        <w:pBdr>
          <w:bottom w:val="single" w:sz="4" w:space="1" w:color="auto"/>
        </w:pBdr>
      </w:pPr>
    </w:p>
    <w:p w14:paraId="18F43BF0" w14:textId="77777777" w:rsidR="007A6E8B" w:rsidRDefault="007A6E8B" w:rsidP="007A6E8B">
      <w:pPr>
        <w:pStyle w:val="PGAnswerLines"/>
        <w:pBdr>
          <w:bottom w:val="single" w:sz="4" w:space="1" w:color="auto"/>
        </w:pBdr>
      </w:pPr>
    </w:p>
    <w:p w14:paraId="756E1A8A" w14:textId="77777777" w:rsidR="00474944" w:rsidRDefault="00474944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1B553AC6" w14:textId="4E7EE6EE" w:rsidR="002557D8" w:rsidRPr="009D09C4" w:rsidRDefault="00DA7B33" w:rsidP="00383D7B">
      <w:pPr>
        <w:pStyle w:val="PGTaskTitle"/>
        <w:rPr>
          <w:bCs/>
        </w:rPr>
      </w:pPr>
      <w:r w:rsidRPr="009D09C4">
        <w:lastRenderedPageBreak/>
        <w:t xml:space="preserve">Task </w:t>
      </w:r>
      <w:r w:rsidR="001170AA">
        <w:t>4</w:t>
      </w:r>
    </w:p>
    <w:p w14:paraId="1B553AC8" w14:textId="19DD779D" w:rsidR="002557D8" w:rsidRDefault="00DA7B33" w:rsidP="00383D7B">
      <w:pPr>
        <w:pStyle w:val="PGTasktext"/>
        <w:rPr>
          <w:lang w:eastAsia="en-GB"/>
        </w:rPr>
      </w:pPr>
      <w:r>
        <w:t>For each of the scenarios below, suggest whether lossy or lossless compression should be used.</w:t>
      </w:r>
    </w:p>
    <w:tbl>
      <w:tblPr>
        <w:tblW w:w="887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3061"/>
        <w:gridCol w:w="6"/>
        <w:gridCol w:w="1978"/>
        <w:gridCol w:w="6"/>
        <w:gridCol w:w="3822"/>
        <w:gridCol w:w="6"/>
      </w:tblGrid>
      <w:tr w:rsidR="002557D8" w14:paraId="1B553ACC" w14:textId="77777777" w:rsidTr="007A6E8B">
        <w:trPr>
          <w:gridAfter w:val="1"/>
          <w:wAfter w:w="6" w:type="dxa"/>
          <w:trHeight w:val="397"/>
        </w:trPr>
        <w:tc>
          <w:tcPr>
            <w:tcW w:w="3061" w:type="dxa"/>
            <w:shd w:val="clear" w:color="auto" w:fill="58ACA5"/>
            <w:vAlign w:val="center"/>
          </w:tcPr>
          <w:p w14:paraId="1B553AC9" w14:textId="77777777" w:rsidR="002557D8" w:rsidRPr="0047494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474944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Use</w:t>
            </w:r>
          </w:p>
        </w:tc>
        <w:tc>
          <w:tcPr>
            <w:tcW w:w="1984" w:type="dxa"/>
            <w:gridSpan w:val="2"/>
            <w:shd w:val="clear" w:color="auto" w:fill="58ACA5"/>
            <w:vAlign w:val="center"/>
          </w:tcPr>
          <w:p w14:paraId="1B553ACA" w14:textId="77777777" w:rsidR="002557D8" w:rsidRPr="0047494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474944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Lossy / Lossless</w:t>
            </w:r>
          </w:p>
        </w:tc>
        <w:tc>
          <w:tcPr>
            <w:tcW w:w="3828" w:type="dxa"/>
            <w:gridSpan w:val="2"/>
            <w:shd w:val="clear" w:color="auto" w:fill="58ACA5"/>
            <w:vAlign w:val="center"/>
          </w:tcPr>
          <w:p w14:paraId="1B553ACB" w14:textId="77777777" w:rsidR="002557D8" w:rsidRPr="00474944" w:rsidRDefault="00DA7B33" w:rsidP="00474944">
            <w:pPr>
              <w:pStyle w:val="ListParagraph"/>
              <w:ind w:left="0"/>
              <w:rPr>
                <w:szCs w:val="22"/>
              </w:rPr>
            </w:pPr>
            <w:r w:rsidRPr="00474944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Reason</w:t>
            </w:r>
          </w:p>
        </w:tc>
      </w:tr>
      <w:tr w:rsidR="002557D8" w14:paraId="1B553AD0" w14:textId="77777777" w:rsidTr="007A6E8B">
        <w:trPr>
          <w:trHeight w:val="1417"/>
        </w:trPr>
        <w:tc>
          <w:tcPr>
            <w:tcW w:w="3067" w:type="dxa"/>
            <w:gridSpan w:val="2"/>
          </w:tcPr>
          <w:p w14:paraId="1B553ACD" w14:textId="77777777" w:rsidR="002557D8" w:rsidRPr="009D09C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szCs w:val="56"/>
              </w:rPr>
            </w:pPr>
            <w:r w:rsidRPr="009D09C4">
              <w:rPr>
                <w:rFonts w:ascii="Arial" w:hAnsi="Arial" w:cs="Arial"/>
                <w:b/>
                <w:szCs w:val="56"/>
              </w:rPr>
              <w:t>A music track</w:t>
            </w:r>
          </w:p>
        </w:tc>
        <w:tc>
          <w:tcPr>
            <w:tcW w:w="1984" w:type="dxa"/>
            <w:gridSpan w:val="2"/>
          </w:tcPr>
          <w:p w14:paraId="1B553ACE" w14:textId="4FD71313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  <w:tc>
          <w:tcPr>
            <w:tcW w:w="3828" w:type="dxa"/>
            <w:gridSpan w:val="2"/>
          </w:tcPr>
          <w:p w14:paraId="1B553ACF" w14:textId="7B0A2915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</w:tr>
      <w:tr w:rsidR="002557D8" w14:paraId="1B553AD4" w14:textId="77777777" w:rsidTr="007A6E8B">
        <w:trPr>
          <w:trHeight w:val="1417"/>
        </w:trPr>
        <w:tc>
          <w:tcPr>
            <w:tcW w:w="3067" w:type="dxa"/>
            <w:gridSpan w:val="2"/>
          </w:tcPr>
          <w:p w14:paraId="1B553AD1" w14:textId="77777777" w:rsidR="002557D8" w:rsidRPr="009D09C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szCs w:val="56"/>
              </w:rPr>
            </w:pPr>
            <w:r w:rsidRPr="009D09C4">
              <w:rPr>
                <w:rFonts w:ascii="Arial" w:hAnsi="Arial" w:cs="Arial"/>
                <w:b/>
                <w:szCs w:val="56"/>
              </w:rPr>
              <w:t>A text document</w:t>
            </w:r>
          </w:p>
        </w:tc>
        <w:tc>
          <w:tcPr>
            <w:tcW w:w="1984" w:type="dxa"/>
            <w:gridSpan w:val="2"/>
          </w:tcPr>
          <w:p w14:paraId="1B553AD2" w14:textId="68DAAEF4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  <w:tc>
          <w:tcPr>
            <w:tcW w:w="3828" w:type="dxa"/>
            <w:gridSpan w:val="2"/>
          </w:tcPr>
          <w:p w14:paraId="1B553AD3" w14:textId="090390E7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</w:tr>
      <w:tr w:rsidR="002557D8" w14:paraId="1B553AD8" w14:textId="77777777" w:rsidTr="007A6E8B">
        <w:trPr>
          <w:trHeight w:val="1417"/>
        </w:trPr>
        <w:tc>
          <w:tcPr>
            <w:tcW w:w="3067" w:type="dxa"/>
            <w:gridSpan w:val="2"/>
          </w:tcPr>
          <w:p w14:paraId="1B553AD5" w14:textId="77777777" w:rsidR="002557D8" w:rsidRPr="009D09C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szCs w:val="56"/>
              </w:rPr>
            </w:pPr>
            <w:r w:rsidRPr="009D09C4">
              <w:rPr>
                <w:rFonts w:ascii="Arial" w:hAnsi="Arial" w:cs="Arial"/>
                <w:b/>
                <w:szCs w:val="56"/>
              </w:rPr>
              <w:t>A video clip</w:t>
            </w:r>
          </w:p>
        </w:tc>
        <w:tc>
          <w:tcPr>
            <w:tcW w:w="1984" w:type="dxa"/>
            <w:gridSpan w:val="2"/>
          </w:tcPr>
          <w:p w14:paraId="1B553AD6" w14:textId="6DC8B462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  <w:tc>
          <w:tcPr>
            <w:tcW w:w="3828" w:type="dxa"/>
            <w:gridSpan w:val="2"/>
          </w:tcPr>
          <w:p w14:paraId="1B553AD7" w14:textId="2876B9F5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</w:tr>
      <w:tr w:rsidR="002557D8" w14:paraId="1B553ADC" w14:textId="77777777" w:rsidTr="007A6E8B">
        <w:trPr>
          <w:trHeight w:val="1417"/>
        </w:trPr>
        <w:tc>
          <w:tcPr>
            <w:tcW w:w="3067" w:type="dxa"/>
            <w:gridSpan w:val="2"/>
          </w:tcPr>
          <w:p w14:paraId="1B553AD9" w14:textId="77777777" w:rsidR="002557D8" w:rsidRPr="009D09C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szCs w:val="56"/>
              </w:rPr>
            </w:pPr>
            <w:r w:rsidRPr="009D09C4">
              <w:rPr>
                <w:rFonts w:ascii="Arial" w:hAnsi="Arial" w:cs="Arial"/>
                <w:b/>
                <w:szCs w:val="56"/>
              </w:rPr>
              <w:t>A web image</w:t>
            </w:r>
          </w:p>
        </w:tc>
        <w:tc>
          <w:tcPr>
            <w:tcW w:w="1984" w:type="dxa"/>
            <w:gridSpan w:val="2"/>
          </w:tcPr>
          <w:p w14:paraId="1B553ADA" w14:textId="3899FB05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  <w:tc>
          <w:tcPr>
            <w:tcW w:w="3828" w:type="dxa"/>
            <w:gridSpan w:val="2"/>
          </w:tcPr>
          <w:p w14:paraId="1B553ADB" w14:textId="47BCFF46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</w:tr>
      <w:tr w:rsidR="002557D8" w14:paraId="1B553AE0" w14:textId="77777777" w:rsidTr="007A6E8B">
        <w:trPr>
          <w:trHeight w:val="1417"/>
        </w:trPr>
        <w:tc>
          <w:tcPr>
            <w:tcW w:w="3067" w:type="dxa"/>
            <w:gridSpan w:val="2"/>
          </w:tcPr>
          <w:p w14:paraId="1B553ADD" w14:textId="77777777" w:rsidR="002557D8" w:rsidRPr="009D09C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szCs w:val="56"/>
              </w:rPr>
            </w:pPr>
            <w:r w:rsidRPr="009D09C4">
              <w:rPr>
                <w:rFonts w:ascii="Arial" w:hAnsi="Arial" w:cs="Arial"/>
                <w:b/>
                <w:szCs w:val="56"/>
              </w:rPr>
              <w:t>A software application</w:t>
            </w:r>
          </w:p>
        </w:tc>
        <w:tc>
          <w:tcPr>
            <w:tcW w:w="1984" w:type="dxa"/>
            <w:gridSpan w:val="2"/>
          </w:tcPr>
          <w:p w14:paraId="1B553ADE" w14:textId="55BA20F5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  <w:tc>
          <w:tcPr>
            <w:tcW w:w="3828" w:type="dxa"/>
            <w:gridSpan w:val="2"/>
          </w:tcPr>
          <w:p w14:paraId="1B553ADF" w14:textId="063FB973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</w:tr>
      <w:tr w:rsidR="002557D8" w14:paraId="1B553AE4" w14:textId="77777777" w:rsidTr="007A6E8B">
        <w:trPr>
          <w:trHeight w:val="1417"/>
        </w:trPr>
        <w:tc>
          <w:tcPr>
            <w:tcW w:w="3067" w:type="dxa"/>
            <w:gridSpan w:val="2"/>
          </w:tcPr>
          <w:p w14:paraId="1B553AE1" w14:textId="77777777" w:rsidR="002557D8" w:rsidRPr="009D09C4" w:rsidRDefault="00DA7B33" w:rsidP="00474944">
            <w:pPr>
              <w:pStyle w:val="ListParagraph"/>
              <w:ind w:left="0"/>
              <w:rPr>
                <w:rFonts w:ascii="Arial" w:hAnsi="Arial" w:cs="Arial"/>
                <w:b/>
                <w:szCs w:val="56"/>
              </w:rPr>
            </w:pPr>
            <w:r w:rsidRPr="009D09C4">
              <w:rPr>
                <w:rFonts w:ascii="Arial" w:hAnsi="Arial" w:cs="Arial"/>
                <w:b/>
                <w:szCs w:val="56"/>
              </w:rPr>
              <w:t>A database</w:t>
            </w:r>
          </w:p>
        </w:tc>
        <w:tc>
          <w:tcPr>
            <w:tcW w:w="1984" w:type="dxa"/>
            <w:gridSpan w:val="2"/>
          </w:tcPr>
          <w:p w14:paraId="1B553AE2" w14:textId="6F23CDB8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  <w:tc>
          <w:tcPr>
            <w:tcW w:w="3828" w:type="dxa"/>
            <w:gridSpan w:val="2"/>
          </w:tcPr>
          <w:p w14:paraId="1B553AE3" w14:textId="608F28F9" w:rsidR="002557D8" w:rsidRPr="007A6E8B" w:rsidRDefault="002557D8" w:rsidP="00474944">
            <w:pPr>
              <w:pStyle w:val="ListParagraph"/>
              <w:ind w:left="0"/>
              <w:rPr>
                <w:rFonts w:ascii="Arial" w:hAnsi="Arial" w:cs="Arial"/>
                <w:color w:val="000000" w:themeColor="text1"/>
                <w:szCs w:val="56"/>
              </w:rPr>
            </w:pPr>
          </w:p>
        </w:tc>
      </w:tr>
    </w:tbl>
    <w:p w14:paraId="1B553AE5" w14:textId="77777777" w:rsidR="002557D8" w:rsidRDefault="002557D8" w:rsidP="00383D7B">
      <w:pPr>
        <w:rPr>
          <w:lang w:eastAsia="en-GB"/>
        </w:rPr>
      </w:pPr>
    </w:p>
    <w:sectPr w:rsidR="002557D8">
      <w:headerReference w:type="default" r:id="rId15"/>
      <w:footerReference w:type="default" r:id="rId16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C3FBD" w14:textId="77777777" w:rsidR="001C1327" w:rsidRDefault="001C1327">
      <w:r>
        <w:separator/>
      </w:r>
    </w:p>
  </w:endnote>
  <w:endnote w:type="continuationSeparator" w:id="0">
    <w:p w14:paraId="6FC75C7C" w14:textId="77777777" w:rsidR="001C1327" w:rsidRDefault="001C1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B553AEC" w14:textId="40486786" w:rsidR="002557D8" w:rsidRPr="00847CDC" w:rsidRDefault="00DA7B33" w:rsidP="00847CDC">
        <w:pPr>
          <w:pStyle w:val="Footer"/>
          <w:jc w:val="right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 xml:space="preserve"> PAGE   \* MERGEFORMAT </w:instrText>
        </w:r>
        <w:r>
          <w:rPr>
            <w:rFonts w:ascii="Arial" w:hAnsi="Arial" w:cs="Arial"/>
          </w:rPr>
          <w:fldChar w:fldCharType="separate"/>
        </w:r>
        <w:r w:rsidR="00E91691">
          <w:rPr>
            <w:rFonts w:ascii="Arial" w:hAnsi="Arial" w:cs="Arial"/>
            <w:noProof/>
          </w:rPr>
          <w:t>2</w:t>
        </w:r>
        <w:r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3E1B6" w14:textId="77777777" w:rsidR="001C1327" w:rsidRDefault="001C1327">
      <w:r>
        <w:separator/>
      </w:r>
    </w:p>
  </w:footnote>
  <w:footnote w:type="continuationSeparator" w:id="0">
    <w:p w14:paraId="430626CD" w14:textId="77777777" w:rsidR="001C1327" w:rsidRDefault="001C1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53AEA" w14:textId="77777777" w:rsidR="002557D8" w:rsidRDefault="00DA7B33">
    <w:pPr>
      <w:pStyle w:val="Header"/>
      <w:tabs>
        <w:tab w:val="clear" w:pos="4513"/>
        <w:tab w:val="clear" w:pos="9026"/>
        <w:tab w:val="left" w:pos="2378"/>
        <w:tab w:val="left" w:pos="6045"/>
      </w:tabs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1B553AED" wp14:editId="1B553AEE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553AEF" wp14:editId="72F6AF28">
              <wp:simplePos x="0" y="0"/>
              <wp:positionH relativeFrom="page">
                <wp:posOffset>0</wp:posOffset>
              </wp:positionH>
              <wp:positionV relativeFrom="page">
                <wp:align>top</wp:align>
              </wp:positionV>
              <wp:extent cx="7570440" cy="899640"/>
              <wp:effectExtent l="0" t="0" r="0" b="254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440" cy="89964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B553AF1" w14:textId="23539AC0" w:rsidR="002557D8" w:rsidRPr="00940DC8" w:rsidRDefault="00940DC8" w:rsidP="008F2BED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 w:rsidRPr="00940DC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Worksheet </w:t>
                          </w:r>
                          <w:r w:rsidR="0046598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7</w:t>
                          </w:r>
                          <w:r w:rsidRPr="00940DC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847CD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Data c</w:t>
                          </w:r>
                          <w:r w:rsidR="00DA7B33" w:rsidRPr="00940DC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ompression</w:t>
                          </w:r>
                          <w:r w:rsidR="00DA7B33" w:rsidRPr="00940DC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br/>
                          </w:r>
                          <w:r w:rsidRPr="00940DC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Unit</w:t>
                          </w:r>
                          <w:r w:rsidR="0046598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1</w:t>
                          </w:r>
                          <w:r w:rsidRPr="00940DC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46598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Da</w:t>
                          </w:r>
                          <w:r w:rsidRPr="00940DC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ta representa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553AEF" id="Rectangle 11" o:spid="_x0000_s1026" style="position:absolute;margin-left:0;margin-top:0;width:596.1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" fillcolor="#0e463c" stroked="f">
              <v:fill opacity="64764f"/>
              <v:textbox inset=",,,2mm">
                <w:txbxContent>
                  <w:p w14:paraId="1B553AF1" w14:textId="23539AC0" w:rsidR="002557D8" w:rsidRPr="00940DC8" w:rsidRDefault="00940DC8" w:rsidP="008F2BED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 w:rsidRPr="00940DC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Worksheet </w:t>
                    </w:r>
                    <w:r w:rsidR="0046598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7</w:t>
                    </w:r>
                    <w:r w:rsidRPr="00940DC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847CD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Data c</w:t>
                    </w:r>
                    <w:r w:rsidR="00DA7B33" w:rsidRPr="00940DC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ompression</w:t>
                    </w:r>
                    <w:r w:rsidR="00DA7B33" w:rsidRPr="00940DC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br/>
                    </w:r>
                    <w:r w:rsidRPr="00940DC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Unit</w:t>
                    </w:r>
                    <w:r w:rsidR="0046598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1</w:t>
                    </w:r>
                    <w:r w:rsidRPr="00940DC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46598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Da</w:t>
                    </w:r>
                    <w:r w:rsidRPr="00940DC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ta representation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F573CD"/>
    <w:multiLevelType w:val="hybridMultilevel"/>
    <w:tmpl w:val="72629A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2B45B6"/>
    <w:multiLevelType w:val="hybridMultilevel"/>
    <w:tmpl w:val="A4B6769E"/>
    <w:lvl w:ilvl="0" w:tplc="1CA65AB6">
      <w:start w:val="1"/>
      <w:numFmt w:val="lowerLetter"/>
      <w:lvlText w:val="(%1)"/>
      <w:lvlJc w:val="left"/>
      <w:pPr>
        <w:ind w:left="786" w:hanging="360"/>
      </w:pPr>
      <w:rPr>
        <w:rFonts w:ascii="Arial" w:eastAsia="Times New Roman" w:hAnsi="Arial" w:cs="Arial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60BF5A28"/>
    <w:multiLevelType w:val="hybridMultilevel"/>
    <w:tmpl w:val="E79C0774"/>
    <w:lvl w:ilvl="0" w:tplc="76A03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6F4B65A7"/>
    <w:multiLevelType w:val="hybridMultilevel"/>
    <w:tmpl w:val="72629A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98220A"/>
    <w:multiLevelType w:val="hybridMultilevel"/>
    <w:tmpl w:val="1D64D258"/>
    <w:lvl w:ilvl="0" w:tplc="D4D23C8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B2726"/>
    <w:multiLevelType w:val="hybridMultilevel"/>
    <w:tmpl w:val="25C204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4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5" w15:restartNumberingAfterBreak="0">
    <w:nsid w:val="7CA05384"/>
    <w:multiLevelType w:val="hybridMultilevel"/>
    <w:tmpl w:val="4C0CB6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5"/>
  </w:num>
  <w:num w:numId="3">
    <w:abstractNumId w:val="7"/>
  </w:num>
  <w:num w:numId="4">
    <w:abstractNumId w:val="0"/>
  </w:num>
  <w:num w:numId="5">
    <w:abstractNumId w:val="3"/>
  </w:num>
  <w:num w:numId="6">
    <w:abstractNumId w:val="10"/>
  </w:num>
  <w:num w:numId="7">
    <w:abstractNumId w:val="25"/>
  </w:num>
  <w:num w:numId="8">
    <w:abstractNumId w:val="15"/>
  </w:num>
  <w:num w:numId="9">
    <w:abstractNumId w:val="17"/>
  </w:num>
  <w:num w:numId="10">
    <w:abstractNumId w:val="21"/>
  </w:num>
  <w:num w:numId="11">
    <w:abstractNumId w:val="6"/>
  </w:num>
  <w:num w:numId="12">
    <w:abstractNumId w:val="20"/>
  </w:num>
  <w:num w:numId="13">
    <w:abstractNumId w:val="16"/>
  </w:num>
  <w:num w:numId="14">
    <w:abstractNumId w:val="2"/>
  </w:num>
  <w:num w:numId="15">
    <w:abstractNumId w:val="19"/>
  </w:num>
  <w:num w:numId="16">
    <w:abstractNumId w:val="9"/>
  </w:num>
  <w:num w:numId="17">
    <w:abstractNumId w:val="1"/>
  </w:num>
  <w:num w:numId="18">
    <w:abstractNumId w:val="23"/>
  </w:num>
  <w:num w:numId="19">
    <w:abstractNumId w:val="12"/>
  </w:num>
  <w:num w:numId="20">
    <w:abstractNumId w:val="13"/>
  </w:num>
  <w:num w:numId="21">
    <w:abstractNumId w:val="24"/>
  </w:num>
  <w:num w:numId="22">
    <w:abstractNumId w:val="8"/>
  </w:num>
  <w:num w:numId="23">
    <w:abstractNumId w:val="11"/>
  </w:num>
  <w:num w:numId="24">
    <w:abstractNumId w:val="4"/>
  </w:num>
  <w:num w:numId="25">
    <w:abstractNumId w:val="14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czMTc1NDSxMLRQ0lEKTi0uzszPAykwqgUASKOK8iwAAAA="/>
  </w:docVars>
  <w:rsids>
    <w:rsidRoot w:val="002557D8"/>
    <w:rsid w:val="000269BE"/>
    <w:rsid w:val="000D15A7"/>
    <w:rsid w:val="000E3B80"/>
    <w:rsid w:val="000E6794"/>
    <w:rsid w:val="00104B9D"/>
    <w:rsid w:val="001170AA"/>
    <w:rsid w:val="00134703"/>
    <w:rsid w:val="00182864"/>
    <w:rsid w:val="00191690"/>
    <w:rsid w:val="0019785D"/>
    <w:rsid w:val="001C1327"/>
    <w:rsid w:val="001D6591"/>
    <w:rsid w:val="00237054"/>
    <w:rsid w:val="002557D8"/>
    <w:rsid w:val="002A4D99"/>
    <w:rsid w:val="002D31D3"/>
    <w:rsid w:val="002D346D"/>
    <w:rsid w:val="002F7C90"/>
    <w:rsid w:val="00383D7B"/>
    <w:rsid w:val="003C7D79"/>
    <w:rsid w:val="003D294C"/>
    <w:rsid w:val="003E02D1"/>
    <w:rsid w:val="003E6436"/>
    <w:rsid w:val="00417B96"/>
    <w:rsid w:val="00426BFC"/>
    <w:rsid w:val="0043335D"/>
    <w:rsid w:val="0045252F"/>
    <w:rsid w:val="00465988"/>
    <w:rsid w:val="00474944"/>
    <w:rsid w:val="004820E9"/>
    <w:rsid w:val="004A62B8"/>
    <w:rsid w:val="004B6C7F"/>
    <w:rsid w:val="00532B52"/>
    <w:rsid w:val="00535965"/>
    <w:rsid w:val="005F2999"/>
    <w:rsid w:val="00633701"/>
    <w:rsid w:val="00645A00"/>
    <w:rsid w:val="006625BC"/>
    <w:rsid w:val="0069393B"/>
    <w:rsid w:val="007267D6"/>
    <w:rsid w:val="0074176E"/>
    <w:rsid w:val="00772C7A"/>
    <w:rsid w:val="007A6E8B"/>
    <w:rsid w:val="007E5B8D"/>
    <w:rsid w:val="00847CDC"/>
    <w:rsid w:val="00855A75"/>
    <w:rsid w:val="008D2AC8"/>
    <w:rsid w:val="008F2BED"/>
    <w:rsid w:val="009353C2"/>
    <w:rsid w:val="00940DC8"/>
    <w:rsid w:val="009447D6"/>
    <w:rsid w:val="009A4245"/>
    <w:rsid w:val="009D09C4"/>
    <w:rsid w:val="009E1E5F"/>
    <w:rsid w:val="00A01AC4"/>
    <w:rsid w:val="00AA2F98"/>
    <w:rsid w:val="00AE5903"/>
    <w:rsid w:val="00AE6D0C"/>
    <w:rsid w:val="00B25C7D"/>
    <w:rsid w:val="00B709B0"/>
    <w:rsid w:val="00BA2593"/>
    <w:rsid w:val="00C03959"/>
    <w:rsid w:val="00C35766"/>
    <w:rsid w:val="00C757B4"/>
    <w:rsid w:val="00C85631"/>
    <w:rsid w:val="00CF0668"/>
    <w:rsid w:val="00CF7101"/>
    <w:rsid w:val="00D25317"/>
    <w:rsid w:val="00D406D4"/>
    <w:rsid w:val="00D92C03"/>
    <w:rsid w:val="00D93BAF"/>
    <w:rsid w:val="00DA7B33"/>
    <w:rsid w:val="00DD54FD"/>
    <w:rsid w:val="00E07E1D"/>
    <w:rsid w:val="00E16A82"/>
    <w:rsid w:val="00E41BE6"/>
    <w:rsid w:val="00E437D4"/>
    <w:rsid w:val="00E7560F"/>
    <w:rsid w:val="00E760ED"/>
    <w:rsid w:val="00E91691"/>
    <w:rsid w:val="00EB3E93"/>
    <w:rsid w:val="00EE6B52"/>
    <w:rsid w:val="00FD2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B553A4B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7CDC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styleId="Hyperlink">
    <w:name w:val="Hyperlink"/>
    <w:basedOn w:val="DefaultParagraphFont"/>
    <w:unhideWhenUsed/>
    <w:rPr>
      <w:color w:val="0000FF" w:themeColor="hyperlink"/>
      <w:u w:val="single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47CDC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47CDC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847CDC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47CDC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47CDC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47C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47CDC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47C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47CDC"/>
    <w:pPr>
      <w:numPr>
        <w:numId w:val="14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47CDC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47C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47CDC"/>
    <w:pPr>
      <w:numPr>
        <w:numId w:val="15"/>
      </w:numPr>
    </w:pPr>
  </w:style>
  <w:style w:type="paragraph" w:customStyle="1" w:styleId="PGAnswers2ndbullets">
    <w:name w:val="PG Answers 2nd bullets"/>
    <w:basedOn w:val="PGAnswers-2ndlevel"/>
    <w:qFormat/>
    <w:rsid w:val="00847CDC"/>
    <w:pPr>
      <w:numPr>
        <w:numId w:val="16"/>
      </w:numPr>
    </w:pPr>
  </w:style>
  <w:style w:type="character" w:customStyle="1" w:styleId="PGBold">
    <w:name w:val="PG Bold"/>
    <w:basedOn w:val="DefaultParagraphFont"/>
    <w:uiPriority w:val="1"/>
    <w:qFormat/>
    <w:rsid w:val="00847CDC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47CDC"/>
    <w:rPr>
      <w:b/>
      <w:i/>
    </w:rPr>
  </w:style>
  <w:style w:type="paragraph" w:customStyle="1" w:styleId="PGBusinessMulti-ChoiceAnswer">
    <w:name w:val="PG Business Multi-Choice Answer"/>
    <w:qFormat/>
    <w:rsid w:val="00847CDC"/>
    <w:pPr>
      <w:numPr>
        <w:numId w:val="17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47CDC"/>
    <w:pPr>
      <w:keepNext/>
      <w:numPr>
        <w:numId w:val="18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47CDC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47CDC"/>
    <w:rPr>
      <w:b w:val="0"/>
      <w:i/>
    </w:rPr>
  </w:style>
  <w:style w:type="character" w:customStyle="1" w:styleId="PGMathsTNRItalic">
    <w:name w:val="PG Maths TNR_Italic"/>
    <w:uiPriority w:val="1"/>
    <w:qFormat/>
    <w:rsid w:val="00847CDC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47CDC"/>
    <w:pPr>
      <w:numPr>
        <w:numId w:val="19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47C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47CDC"/>
    <w:pPr>
      <w:numPr>
        <w:numId w:val="2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47C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Name-Class">
    <w:name w:val="PG Name-Class"/>
    <w:basedOn w:val="PGWorksheetHeading"/>
    <w:qFormat/>
    <w:rsid w:val="00847CDC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47CDC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47C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47CDC"/>
    <w:pPr>
      <w:numPr>
        <w:numId w:val="21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47CDC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47C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47CDC"/>
    <w:pPr>
      <w:numPr>
        <w:numId w:val="22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47CDC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47C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47CDC"/>
    <w:pPr>
      <w:numPr>
        <w:numId w:val="23"/>
      </w:numPr>
    </w:pPr>
  </w:style>
  <w:style w:type="character" w:customStyle="1" w:styleId="PGRedHighlight">
    <w:name w:val="PG Red Highlight"/>
    <w:uiPriority w:val="1"/>
    <w:qFormat/>
    <w:rsid w:val="00847CDC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47CDC"/>
    <w:rPr>
      <w:b/>
      <w:color w:val="FF0000"/>
    </w:rPr>
  </w:style>
  <w:style w:type="table" w:customStyle="1" w:styleId="PGTable1">
    <w:name w:val="PG Table 1"/>
    <w:basedOn w:val="TableNormal"/>
    <w:uiPriority w:val="99"/>
    <w:rsid w:val="00847CD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47CD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47CD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47CD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47CDC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47CDC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47CDC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47CDC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47CDC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47CDC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47CDC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47CDC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47CDC"/>
    <w:pPr>
      <w:numPr>
        <w:numId w:val="24"/>
      </w:numPr>
    </w:pPr>
  </w:style>
  <w:style w:type="paragraph" w:customStyle="1" w:styleId="PGTasktextbullets">
    <w:name w:val="PG Task text bullets"/>
    <w:basedOn w:val="PGTasktext"/>
    <w:qFormat/>
    <w:rsid w:val="00847CDC"/>
    <w:pPr>
      <w:numPr>
        <w:numId w:val="25"/>
      </w:numPr>
    </w:pPr>
  </w:style>
  <w:style w:type="paragraph" w:customStyle="1" w:styleId="PGTaskTitle">
    <w:name w:val="PG Task Title"/>
    <w:basedOn w:val="Normal"/>
    <w:next w:val="Normal"/>
    <w:qFormat/>
    <w:rsid w:val="00847CDC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47CDC"/>
    <w:rPr>
      <w:b w:val="0"/>
    </w:rPr>
  </w:style>
  <w:style w:type="character" w:styleId="CommentReference">
    <w:name w:val="annotation reference"/>
    <w:basedOn w:val="DefaultParagraphFont"/>
    <w:semiHidden/>
    <w:unhideWhenUsed/>
    <w:rsid w:val="00C757B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757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57B4"/>
    <w:rPr>
      <w:rFonts w:asciiTheme="minorHAnsi" w:hAnsiTheme="minorHAns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57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57B4"/>
    <w:rPr>
      <w:rFonts w:asciiTheme="minorHAnsi" w:hAnsiTheme="minorHAnsi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download-tim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471F87-00FC-41C8-B9C4-166AA82982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9BA676-53FA-477A-9F99-2B4DCB8609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D34621-C963-412D-B552-B8D9493C72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5F7F56-AD89-4999-8C4F-7A3E3A09F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21</Words>
  <Characters>1734</Characters>
  <Application>Microsoft Office Word</Application>
  <DocSecurity>0</DocSecurity>
  <Lines>157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4</cp:revision>
  <cp:lastPrinted>2015-02-02T13:20:00Z</cp:lastPrinted>
  <dcterms:created xsi:type="dcterms:W3CDTF">2021-07-26T10:55:00Z</dcterms:created>
  <dcterms:modified xsi:type="dcterms:W3CDTF">2021-07-27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